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conomist</w:t>
      </w:r>
      <w:r>
        <w:t xml:space="preserve"> </w:t>
      </w:r>
      <w:r>
        <w:t xml:space="preserve">Position</w:t>
      </w:r>
    </w:p>
    <w:bookmarkStart w:id="21" w:name="X8ad42319216b27e0dcd76e4235faeef11296bfa"/>
    <w:p>
      <w:pPr>
        <w:pStyle w:val="Heading1"/>
      </w:pPr>
      <w:r>
        <w:t xml:space="preserve">Internship Application Letter for Economist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Ministry of Economy and Finance</w:t>
      </w:r>
      <w:r>
        <w:br/>
      </w:r>
      <w:r>
        <w:t xml:space="preserve">Abidjan, Ivory Coast</w:t>
      </w:r>
    </w:p>
    <w:bookmarkStart w:id="20" w:name="X51e428471e93f3b65b3e0ca26112eca38e0e015"/>
    <w:p>
      <w:pPr>
        <w:pStyle w:val="Heading2"/>
      </w:pPr>
      <w:r>
        <w:t xml:space="preserve">Subject: Internship Application Letter for Economist Position in Ivory Coast Abidjan</w:t>
      </w:r>
    </w:p>
    <w:p>
      <w:pPr>
        <w:pStyle w:val="FirstParagraph"/>
      </w:pPr>
      <w:r>
        <w:t xml:space="preserve">Dear Hiring Manager,</w:t>
      </w:r>
    </w:p>
    <w:p>
      <w:pPr>
        <w:pStyle w:val="BodyText"/>
      </w:pPr>
      <w:r>
        <w:t xml:space="preserve">I am writing to express my enthusiastic interest in the Economist Internship position with the Ministry of Economy and Finance in Abidjan, Ivory Coast, as advertised on your official portal. This</w:t>
      </w:r>
      <w:r>
        <w:t xml:space="preserve"> </w:t>
      </w:r>
      <w:r>
        <w:rPr>
          <w:bCs/>
          <w:b/>
        </w:rPr>
        <w:t xml:space="preserve">Internship Application Letter</w:t>
      </w:r>
      <w:r>
        <w:t xml:space="preserve"> </w:t>
      </w:r>
      <w:r>
        <w:t xml:space="preserve">represents not merely an application for a professional opportunity, but a profound commitment to contributing to the economic transformation of one of Africa's most dynamic emerging markets. As a dedicated economics student with specialized coursework in development economics and African market analysis, I am deeply motivated to apply my academic rigor and analytical skills within the vibrant economic ecosystem of</w:t>
      </w:r>
      <w:r>
        <w:t xml:space="preserve"> </w:t>
      </w:r>
      <w:r>
        <w:rPr>
          <w:bCs/>
          <w:b/>
        </w:rPr>
        <w:t xml:space="preserve">Ivory Coast Abidjan</w:t>
      </w:r>
      <w:r>
        <w:t xml:space="preserve">.</w:t>
      </w:r>
    </w:p>
    <w:p>
      <w:pPr>
        <w:pStyle w:val="BodyText"/>
      </w:pPr>
      <w:r>
        <w:t xml:space="preserve">The Republic of Côte d'Ivoire stands at an unprecedented inflection point in its economic trajectory. Having recently secured the title of West Africa's largest economy with a GDP growth rate consistently exceeding 7%, the nation has positioned itself as a critical engine for regional development through strategic investments in agriculture, manufacturing, and infrastructure. Abidjan, as the undisputed commercial capital and economic nerve center of</w:t>
      </w:r>
      <w:r>
        <w:t xml:space="preserve"> </w:t>
      </w:r>
      <w:r>
        <w:rPr>
          <w:bCs/>
          <w:b/>
        </w:rPr>
        <w:t xml:space="preserve">Ivory Coast Abidjan</w:t>
      </w:r>
      <w:r>
        <w:t xml:space="preserve">, hosts over 40% of the country's industrial output and serves as the headquarters for major multinational corporations across Africa. It is within this electrifying context that I seek to contribute my skills as an aspiring</w:t>
      </w:r>
      <w:r>
        <w:t xml:space="preserve"> </w:t>
      </w:r>
      <w:r>
        <w:rPr>
          <w:bCs/>
          <w:b/>
        </w:rPr>
        <w:t xml:space="preserve">Economist</w:t>
      </w:r>
      <w:r>
        <w:t xml:space="preserve">.</w:t>
      </w:r>
    </w:p>
    <w:p>
      <w:pPr>
        <w:pStyle w:val="BodyText"/>
      </w:pPr>
      <w:r>
        <w:t xml:space="preserve">My academic foundation includes a Bachelor of Science in Economics from [University Name], where I maintained a 3.8/4.0 GPA while specializing in development economics and quantitative analysis. In my capstone research project titled "Agricultural Value Chain Optimization for Côte d'Ivoire's Cocoa Sector," I employed econometric models using Stata to analyze price volatility impacts on smallholder farmers across four major regions of</w:t>
      </w:r>
      <w:r>
        <w:t xml:space="preserve"> </w:t>
      </w:r>
      <w:r>
        <w:rPr>
          <w:bCs/>
          <w:b/>
        </w:rPr>
        <w:t xml:space="preserve">Ivory Coast Abidjan</w:t>
      </w:r>
      <w:r>
        <w:t xml:space="preserve">. This research directly aligns with your ministry's current focus areas, particularly the National Development Plan 2021-2025 that prioritizes agricultural modernization. My methodology involved collecting and analyzing primary data from 150 farmer households in the Comoé Valley, resulting in actionable recommendations adopted by a local cooperative—proving my ability to translate academic research into tangible policy insights.</w:t>
      </w:r>
    </w:p>
    <w:p>
      <w:pPr>
        <w:pStyle w:val="BodyText"/>
      </w:pPr>
      <w:r>
        <w:t xml:space="preserve">Furthermore, I recently completed an intensive six-week field study with the International Food Policy Research Institute (IFPRI) in Accra, Ghana, focusing on food security metrics across West Africa. This experience provided me with crucial hands-on exposure to economic data collection systems in emerging markets and deepened my understanding of regional trade dynamics that directly impact</w:t>
      </w:r>
      <w:r>
        <w:t xml:space="preserve"> </w:t>
      </w:r>
      <w:r>
        <w:rPr>
          <w:bCs/>
          <w:b/>
        </w:rPr>
        <w:t xml:space="preserve">Ivory Coast Abidjan</w:t>
      </w:r>
      <w:r>
        <w:t xml:space="preserve">. I gained proficiency in using World Bank's WITS platform for trade analysis and conducted comparative studies on non-oil export diversification strategies. Most significantly, I developed a real-time dashboard tracking agricultural commodity prices across the ECOWAS region—skills immediately transferable to your ministry's ongoing efforts to strengthen market transparency mechanisms.</w:t>
      </w:r>
    </w:p>
    <w:p>
      <w:pPr>
        <w:pStyle w:val="BodyText"/>
      </w:pPr>
      <w:r>
        <w:t xml:space="preserve">What particularly resonates with me about this internship opportunity is its strategic placement within Abidjan's economic infrastructure. The city functions as both an economic lighthouse for West Africa and a living laboratory for sustainable development. As noted in the World Bank's 2023 report "Côte d'Ivoire: Accelerating Growth through Urban Innovation," Abidjan exemplifies how strategic urban planning can catalyze GDP growth while improving inclusive development outcomes. I am eager to contribute to initiatives such as the Abidjan Metro project and the Grand-Lahou Special Economic Zone—both of which represent transformative economic corridors directly relevant to my interest in infrastructure economics.</w:t>
      </w:r>
    </w:p>
    <w:p>
      <w:pPr>
        <w:pStyle w:val="BodyText"/>
      </w:pPr>
      <w:r>
        <w:t xml:space="preserve">My language proficiency further equips me for immediate contribution within your ministry. I possess professional working fluency in English (TOEFL 108/120) and intermediate French (DELF B2), with the ability to navigate government communications effectively. I've also recently completed a certificate in Economic Policy Analysis from the African Development Bank's virtual academy, where I studied current policy frameworks addressing youth unemployment—a critical challenge for</w:t>
      </w:r>
      <w:r>
        <w:t xml:space="preserve"> </w:t>
      </w:r>
      <w:r>
        <w:rPr>
          <w:bCs/>
          <w:b/>
        </w:rPr>
        <w:t xml:space="preserve">Ivory Coast Abidjan</w:t>
      </w:r>
      <w:r>
        <w:t xml:space="preserve">'s growing demographic dividend.</w:t>
      </w:r>
    </w:p>
    <w:p>
      <w:pPr>
        <w:pStyle w:val="BodyText"/>
      </w:pPr>
      <w:r>
        <w:t xml:space="preserve">During my university studies, I actively participated in the Model United Nations delegation that focused on Sustainable Development Goals implementation across Africa. We developed a comprehensive framework for financing small-scale agro-processing units, which we presented to the Economic Commission for Africa. This experience demonstrated not only my analytical capabilities but also my ability to collaborate within multicultural teams—a critical skill given Abidjan's status as a diplomatic hub hosting 50+ foreign embassies and international institutions like AfDB.</w:t>
      </w:r>
    </w:p>
    <w:p>
      <w:pPr>
        <w:pStyle w:val="BodyText"/>
      </w:pPr>
      <w:r>
        <w:t xml:space="preserve">What truly excites me about this internship opportunity is the chance to contribute to Africa's economic renaissance from its most dynamic epicenter.</w:t>
      </w:r>
      <w:r>
        <w:t xml:space="preserve"> </w:t>
      </w:r>
      <w:r>
        <w:rPr>
          <w:bCs/>
          <w:b/>
        </w:rPr>
        <w:t xml:space="preserve">Ivory Coast Abidjan</w:t>
      </w:r>
      <w:r>
        <w:t xml:space="preserve"> </w:t>
      </w:r>
      <w:r>
        <w:t xml:space="preserve">represents more than a geographical location—it embodies a living case study in how strategic economic planning can transform agricultural economies into global competitiveness engines. I have closely followed your ministry's recent initiatives on the "Côte d'Ivoire 2030" vision, particularly the National Investment Plan for Industrial Parks that aims to create 500,000 new jobs. My internship would focus on supporting data collection for this initiative through market analysis of investor sentiment and sectoral productivity metrics—directly addressing your ministry's stated need for enhanced economic intelligence capacity.</w:t>
      </w:r>
    </w:p>
    <w:p>
      <w:pPr>
        <w:pStyle w:val="BodyText"/>
      </w:pPr>
      <w:r>
        <w:t xml:space="preserve">As an aspiring</w:t>
      </w:r>
      <w:r>
        <w:t xml:space="preserve"> </w:t>
      </w:r>
      <w:r>
        <w:rPr>
          <w:bCs/>
          <w:b/>
        </w:rPr>
        <w:t xml:space="preserve">Economist</w:t>
      </w:r>
      <w:r>
        <w:t xml:space="preserve">, I recognize that meaningful economic development requires both analytical precision and cultural contextualization. My research in Côte d'Ivoire demonstrated how local market behaviors differ significantly from theoretical models—I observed firsthand how traditional trade networks still dominate agricultural commerce despite modern infrastructure investments. This insight reinforces my commitment to developing context-sensitive policy recommendations rather than generic solutions. In Abidjan, where French colonial economic structures intersect with contemporary global markets, I believe such nuanced understanding is paramount.</w:t>
      </w:r>
    </w:p>
    <w:p>
      <w:pPr>
        <w:pStyle w:val="BodyText"/>
      </w:pPr>
      <w:r>
        <w:t xml:space="preserve">I am particularly impressed by your ministry's recent publication "Economic Resilience Index: Measuring Côte d'Ivoire's Adaptability to Shocks," which employs innovative methodology beyond standard GDP metrics. I would be honored to contribute to similar forward-thinking research during my internship, applying my quantitative skills to analyze variables such as remittance flows and digital financial inclusion—critical components of modern economic development in</w:t>
      </w:r>
      <w:r>
        <w:t xml:space="preserve"> </w:t>
      </w:r>
      <w:r>
        <w:rPr>
          <w:bCs/>
          <w:b/>
        </w:rPr>
        <w:t xml:space="preserve">Ivory Coast Abidjan</w:t>
      </w:r>
      <w:r>
        <w:t xml:space="preserve">.</w:t>
      </w:r>
    </w:p>
    <w:p>
      <w:pPr>
        <w:pStyle w:val="BodyText"/>
      </w:pPr>
      <w:r>
        <w:t xml:space="preserve">Thank you for considering this</w:t>
      </w:r>
      <w:r>
        <w:t xml:space="preserve"> </w:t>
      </w:r>
      <w:r>
        <w:rPr>
          <w:bCs/>
          <w:b/>
        </w:rPr>
        <w:t xml:space="preserve">Internship Application Letter</w:t>
      </w:r>
      <w:r>
        <w:t xml:space="preserve">. I have attached my resume detailing academic achievements, field research experience, and technical skills. I am available for an interview at your earliest convenience and can be reached by email or phone within the next 24 hours. I look forward to discussing how my analytical approach, cultural adaptability, and passion for African economic development can support the Ministry of Economy and Finance's mission to position</w:t>
      </w:r>
      <w:r>
        <w:t xml:space="preserve"> </w:t>
      </w:r>
      <w:r>
        <w:rPr>
          <w:bCs/>
          <w:b/>
        </w:rPr>
        <w:t xml:space="preserve">Ivory Coast Abidjan</w:t>
      </w:r>
      <w:r>
        <w:t xml:space="preserve"> </w:t>
      </w:r>
      <w:r>
        <w:t xml:space="preserve">as Africa's premier investment destination.</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conomist Position</dc:title>
  <dc:creator/>
  <dc:language>en</dc:language>
  <cp:keywords/>
  <dcterms:created xsi:type="dcterms:W3CDTF">2026-07-23T16:02:09Z</dcterms:created>
  <dcterms:modified xsi:type="dcterms:W3CDTF">2026-07-23T16:02:09Z</dcterms:modified>
</cp:coreProperties>
</file>

<file path=docProps/custom.xml><?xml version="1.0" encoding="utf-8"?>
<Properties xmlns="http://schemas.openxmlformats.org/officeDocument/2006/custom-properties" xmlns:vt="http://schemas.openxmlformats.org/officeDocument/2006/docPropsVTypes"/>
</file>